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196C1C" w14:textId="77777777" w:rsidR="005437F6" w:rsidRDefault="00737380" w:rsidP="00737380">
      <w:pPr>
        <w:jc w:val="center"/>
        <w:rPr>
          <w:sz w:val="44"/>
          <w:szCs w:val="44"/>
        </w:rPr>
      </w:pPr>
      <w:r w:rsidRPr="00737380">
        <w:rPr>
          <w:sz w:val="44"/>
          <w:szCs w:val="44"/>
        </w:rPr>
        <w:t>INFORMACIJE VEZANE ZA INTEGRACIJU SA ERP-OM</w:t>
      </w:r>
    </w:p>
    <w:p w14:paraId="3E556B9A" w14:textId="77777777" w:rsidR="00737380" w:rsidRDefault="00737380" w:rsidP="00737380">
      <w:pPr>
        <w:pStyle w:val="ListParagraph"/>
        <w:ind w:left="0"/>
        <w:rPr>
          <w:sz w:val="44"/>
          <w:szCs w:val="44"/>
        </w:rPr>
      </w:pPr>
    </w:p>
    <w:p w14:paraId="6E0DCF54" w14:textId="77777777" w:rsidR="00737380" w:rsidRDefault="00737380" w:rsidP="00737380">
      <w:pPr>
        <w:pStyle w:val="ListParagraph"/>
        <w:numPr>
          <w:ilvl w:val="0"/>
          <w:numId w:val="2"/>
        </w:numPr>
        <w:rPr>
          <w:b/>
          <w:sz w:val="44"/>
          <w:szCs w:val="44"/>
        </w:rPr>
      </w:pPr>
      <w:r w:rsidRPr="00737380">
        <w:rPr>
          <w:b/>
          <w:sz w:val="44"/>
          <w:szCs w:val="44"/>
        </w:rPr>
        <w:t>NB SOFT</w:t>
      </w:r>
    </w:p>
    <w:p w14:paraId="22D7C84C" w14:textId="77777777" w:rsidR="00737380" w:rsidRDefault="00737380" w:rsidP="00737380">
      <w:pPr>
        <w:pStyle w:val="ListParagraph"/>
        <w:rPr>
          <w:b/>
          <w:sz w:val="44"/>
          <w:szCs w:val="44"/>
        </w:rPr>
      </w:pPr>
    </w:p>
    <w:p w14:paraId="4B2BCBF9" w14:textId="77777777" w:rsidR="00737380" w:rsidRPr="006E7AD6" w:rsidRDefault="00737380" w:rsidP="00737380">
      <w:pPr>
        <w:pStyle w:val="ListParagraph"/>
        <w:numPr>
          <w:ilvl w:val="0"/>
          <w:numId w:val="3"/>
        </w:numPr>
        <w:rPr>
          <w:b/>
          <w:sz w:val="36"/>
          <w:szCs w:val="36"/>
          <w:u w:val="single"/>
        </w:rPr>
      </w:pPr>
      <w:r w:rsidRPr="006E7AD6">
        <w:rPr>
          <w:b/>
          <w:sz w:val="36"/>
          <w:szCs w:val="36"/>
          <w:u w:val="single"/>
        </w:rPr>
        <w:t>Iz mejla</w:t>
      </w:r>
      <w:r w:rsidRPr="006E7AD6">
        <w:rPr>
          <w:b/>
          <w:sz w:val="36"/>
          <w:szCs w:val="36"/>
        </w:rPr>
        <w:t>:</w:t>
      </w:r>
    </w:p>
    <w:p w14:paraId="6A3CEA6B" w14:textId="77777777" w:rsidR="00737380" w:rsidRPr="00737380" w:rsidRDefault="00737380" w:rsidP="00737380">
      <w:pPr>
        <w:pStyle w:val="ListParagraph"/>
        <w:ind w:left="360"/>
        <w:rPr>
          <w:b/>
          <w:sz w:val="36"/>
          <w:szCs w:val="36"/>
        </w:rPr>
      </w:pPr>
    </w:p>
    <w:p w14:paraId="3DF9F857" w14:textId="77777777" w:rsidR="00737380" w:rsidRDefault="00737380" w:rsidP="00737380">
      <w:r>
        <w:t>Postovani,</w:t>
      </w:r>
    </w:p>
    <w:p w14:paraId="39B909E8" w14:textId="77777777" w:rsidR="00737380" w:rsidRDefault="00737380" w:rsidP="00737380">
      <w:r>
        <w:t xml:space="preserve">Na osnovu zajednickog sastanka u vasim prostorijama koji smo imali, uradili smo dodatnu analizu zahteva i salgedali projekat </w:t>
      </w:r>
      <w:proofErr w:type="gramStart"/>
      <w:r>
        <w:t>sa</w:t>
      </w:r>
      <w:proofErr w:type="gramEnd"/>
      <w:r>
        <w:t xml:space="preserve"> vise raspolozivih informacija.</w:t>
      </w:r>
    </w:p>
    <w:p w14:paraId="0ABDDD21" w14:textId="77777777" w:rsidR="00737380" w:rsidRDefault="00737380" w:rsidP="00737380">
      <w:r>
        <w:t xml:space="preserve">Ostao sam duzan da vam u mejlu objasnim kako bi po </w:t>
      </w:r>
      <w:proofErr w:type="gramStart"/>
      <w:r>
        <w:t>nama</w:t>
      </w:r>
      <w:proofErr w:type="gramEnd"/>
      <w:r>
        <w:t xml:space="preserve"> izgledao koncept sageldavanja lagera proizvoda, i prikazivanje istih na samom sajtu, kao i predocio potencijalne probleme i u jednom i u drugom slucaju.</w:t>
      </w:r>
    </w:p>
    <w:p w14:paraId="30D8F848" w14:textId="77777777" w:rsidR="00737380" w:rsidRDefault="00737380" w:rsidP="00737380">
      <w:r>
        <w:t xml:space="preserve">Pored toga, u prilogu dostavljam revidiranu ponudu, koja je dopunjena za deo koji se odnosi </w:t>
      </w:r>
      <w:proofErr w:type="gramStart"/>
      <w:r>
        <w:t>na</w:t>
      </w:r>
      <w:proofErr w:type="gramEnd"/>
      <w:r>
        <w:t xml:space="preserve"> realizaciju konfiguratora, za koji na osnovu dostavljene dokumentacije mislimo da moze da se realizuje, s tim da jedan deo zavisi i od samog servisa da li date mogucnosti postoje da se urade na dati nacin. Glavna ideja u ovom segmentu, jeste da kupac zavrsi korpu </w:t>
      </w:r>
      <w:proofErr w:type="gramStart"/>
      <w:r>
        <w:t>sa</w:t>
      </w:r>
      <w:proofErr w:type="gramEnd"/>
      <w:r>
        <w:t xml:space="preserve"> nase strane, i da se te 2 korpe (jedna kod nas, jedna u konfiguratoru) znaju jedna za drugu, kako bi moglo da se prati dalja realizacija.</w:t>
      </w:r>
    </w:p>
    <w:p w14:paraId="0EB9ABF7" w14:textId="77777777" w:rsidR="00737380" w:rsidRDefault="00737380" w:rsidP="00737380"/>
    <w:p w14:paraId="0406D2FD" w14:textId="77777777" w:rsidR="00737380" w:rsidRDefault="00737380" w:rsidP="00737380">
      <w:r>
        <w:rPr>
          <w:b/>
          <w:bCs/>
        </w:rPr>
        <w:t xml:space="preserve">Nacini integracije </w:t>
      </w:r>
      <w:proofErr w:type="gramStart"/>
      <w:r>
        <w:rPr>
          <w:b/>
          <w:bCs/>
        </w:rPr>
        <w:t>sa</w:t>
      </w:r>
      <w:proofErr w:type="gramEnd"/>
      <w:r>
        <w:rPr>
          <w:b/>
          <w:bCs/>
        </w:rPr>
        <w:t xml:space="preserve"> ERP-om a vezano za zalihe:</w:t>
      </w:r>
    </w:p>
    <w:p w14:paraId="14D8E67D" w14:textId="77777777" w:rsidR="00737380" w:rsidRDefault="00737380" w:rsidP="00737380">
      <w:r>
        <w:rPr>
          <w:b/>
          <w:bCs/>
        </w:rPr>
        <w:t>Generalno:</w:t>
      </w:r>
    </w:p>
    <w:p w14:paraId="600F1430" w14:textId="77777777" w:rsidR="00737380" w:rsidRDefault="00737380" w:rsidP="00737380">
      <w:r>
        <w:t xml:space="preserve">- </w:t>
      </w:r>
      <w:proofErr w:type="gramStart"/>
      <w:r>
        <w:t>na</w:t>
      </w:r>
      <w:proofErr w:type="gramEnd"/>
      <w:r>
        <w:t xml:space="preserve"> osnovu sastanka, zakljucili smo da se cene menjaju unapred, odnosno u jednom danu moze da bude samo jedna cena definisana, tako da nam ovo omogucava da informacije o cenama proizvoda povlacimo jednom u toku dana, ili na rucni poziv u toku dana po potrebi</w:t>
      </w:r>
    </w:p>
    <w:p w14:paraId="3D8659EB" w14:textId="77777777" w:rsidR="00737380" w:rsidRDefault="00737380" w:rsidP="00737380">
      <w:r>
        <w:t xml:space="preserve">- </w:t>
      </w:r>
      <w:proofErr w:type="gramStart"/>
      <w:r>
        <w:t>osnovni</w:t>
      </w:r>
      <w:proofErr w:type="gramEnd"/>
      <w:r>
        <w:t xml:space="preserve"> sifarnik proizvoda, sa svim osnovim podacima, takodje za sve ovo potrebno je unapred da se definise, i ako se menja na dnevnom nivou nije toliko hitno da se odmah prikaze i u samoj web aplikaciji, pa samim tim i ovaj deo moze da se sa erpom razmenjuje jednom dnevnom, ili na rucni poziv u toku dana po potrebi</w:t>
      </w:r>
    </w:p>
    <w:p w14:paraId="66345619" w14:textId="77777777" w:rsidR="00737380" w:rsidRDefault="00737380" w:rsidP="00737380"/>
    <w:p w14:paraId="00D7F319" w14:textId="77777777" w:rsidR="00737380" w:rsidRDefault="00737380" w:rsidP="00737380">
      <w:r>
        <w:lastRenderedPageBreak/>
        <w:t xml:space="preserve">- </w:t>
      </w:r>
      <w:proofErr w:type="gramStart"/>
      <w:r>
        <w:t>svi</w:t>
      </w:r>
      <w:proofErr w:type="gramEnd"/>
      <w:r>
        <w:t xml:space="preserve"> prateci podaci o proizvodima, kategorijama i ostalo koji se povlace iz erp sistema, mogu da se povlace jednom dnevno</w:t>
      </w:r>
    </w:p>
    <w:p w14:paraId="7795BCC7" w14:textId="77777777" w:rsidR="00737380" w:rsidRDefault="00737380" w:rsidP="00737380">
      <w:r>
        <w:t xml:space="preserve">- </w:t>
      </w:r>
      <w:proofErr w:type="gramStart"/>
      <w:r>
        <w:t>zalihe</w:t>
      </w:r>
      <w:proofErr w:type="gramEnd"/>
      <w:r>
        <w:t>, kljucan segment, kako bi se pratilo stvarno stanje koje se menja jako brzo, opisano u nastavku na 2 nacina</w:t>
      </w:r>
    </w:p>
    <w:p w14:paraId="46780F10" w14:textId="77777777" w:rsidR="00737380" w:rsidRDefault="00737380" w:rsidP="00737380"/>
    <w:p w14:paraId="06E6A611" w14:textId="77777777" w:rsidR="00737380" w:rsidRDefault="00737380" w:rsidP="00737380">
      <w:r>
        <w:rPr>
          <w:b/>
          <w:bCs/>
        </w:rPr>
        <w:t>Nacin 1:</w:t>
      </w:r>
    </w:p>
    <w:p w14:paraId="597D9811" w14:textId="77777777" w:rsidR="00737380" w:rsidRDefault="00737380" w:rsidP="00737380">
      <w:r>
        <w:t xml:space="preserve">- napravimo cron, koji ce se pokretati na 10 min ili neki drugi interval, ali shodno kolicini podataka ne manji od 10 min, gde cemo da preuzmemo stanje zaliha i da u tom intervalu sistem dobije inicijalno stanje zaliha, i nakon toga kontroklise interno na web aplikaciji kako se stanje zaliha smanjuje, shodno kupovinama koje su na web aplikaciji uradjene. Predog na 30min ili sat vremena, ali svakako je potrebna dodatna analiza koliko brzo nestaje nesto sa stanja, da li mozemo da pronadjemo kriticne tacke, da definisemo neka pravila, pa da shodno tome i postavimo algoritam kako ce </w:t>
      </w:r>
      <w:commentRangeStart w:id="0"/>
      <w:r>
        <w:t>raditi</w:t>
      </w:r>
      <w:commentRangeEnd w:id="0"/>
      <w:r w:rsidR="009255A3">
        <w:rPr>
          <w:rStyle w:val="CommentReference"/>
        </w:rPr>
        <w:commentReference w:id="0"/>
      </w:r>
      <w:r>
        <w:t>. </w:t>
      </w:r>
    </w:p>
    <w:p w14:paraId="423F9F5D" w14:textId="77777777" w:rsidR="00737380" w:rsidRDefault="00737380" w:rsidP="00737380">
      <w:r>
        <w:t xml:space="preserve">- </w:t>
      </w:r>
      <w:proofErr w:type="gramStart"/>
      <w:r>
        <w:t>za</w:t>
      </w:r>
      <w:proofErr w:type="gramEnd"/>
      <w:r>
        <w:t xml:space="preserve"> prikaz svih dostupnih artikla, koristimo stanje zaliha kao sto je opisano u gornjoj </w:t>
      </w:r>
      <w:commentRangeStart w:id="1"/>
      <w:r>
        <w:t>tacki</w:t>
      </w:r>
      <w:commentRangeEnd w:id="1"/>
      <w:r w:rsidR="009255A3">
        <w:rPr>
          <w:rStyle w:val="CommentReference"/>
        </w:rPr>
        <w:commentReference w:id="1"/>
      </w:r>
      <w:r>
        <w:t>.</w:t>
      </w:r>
    </w:p>
    <w:p w14:paraId="1DD18ECD" w14:textId="77777777" w:rsidR="00737380" w:rsidRDefault="00737380" w:rsidP="00737380">
      <w:r>
        <w:t xml:space="preserve">- </w:t>
      </w:r>
      <w:proofErr w:type="gramStart"/>
      <w:r>
        <w:t>kada</w:t>
      </w:r>
      <w:proofErr w:type="gramEnd"/>
      <w:r>
        <w:t xml:space="preserve"> kupac pokusa da doda u korpu proizvod, web aplikacija ce jos jednom u tom trenutku otici do ERP sistema i proveriti stanje zaliha u tom trenutku, i shodno odgovoru prikazati informaciju kupcu o trenutnom realnom stanju </w:t>
      </w:r>
      <w:commentRangeStart w:id="2"/>
      <w:r>
        <w:t>zaliha</w:t>
      </w:r>
      <w:commentRangeEnd w:id="2"/>
      <w:r w:rsidR="009255A3">
        <w:rPr>
          <w:rStyle w:val="CommentReference"/>
        </w:rPr>
        <w:commentReference w:id="2"/>
      </w:r>
    </w:p>
    <w:p w14:paraId="0B60040D" w14:textId="77777777" w:rsidR="00737380" w:rsidRDefault="00737380" w:rsidP="00737380">
      <w:r>
        <w:t>- mana ovog resenja, je to sto moze da se desi, da korisnik privremeno u listi proizvoda vidi proizvod koji moze da kupi, ali svakako nece moci da kupi jer ce prilikom dodavanja u korpu vec dobiti info da se u medjuvremenu dati proizvod prodao, kada se nesto doda u korpu, pravi se rezervacija za dati proizvod, kada se porudzbina potvrdi, potvrdjuje se rezervacija datog proizvoda. </w:t>
      </w:r>
    </w:p>
    <w:p w14:paraId="7D881553" w14:textId="77777777" w:rsidR="00737380" w:rsidRDefault="00737380" w:rsidP="00737380">
      <w:r>
        <w:t xml:space="preserve">- </w:t>
      </w:r>
      <w:proofErr w:type="gramStart"/>
      <w:r>
        <w:t>prednost</w:t>
      </w:r>
      <w:proofErr w:type="gramEnd"/>
      <w:r>
        <w:t xml:space="preserve"> ovog resenja, je sto ce samo web resenje raditi mnogo brze, u odnosu na drugi nacin koji je ispod opisan, takodje jako vazno, a to je da cemo smanjiti nepotrebno opterecenje servera gde se nalazi ERP sistem, za doobijanje informacija o zalihama, a najvaznije je to da ce kupac brzo koristiti </w:t>
      </w:r>
      <w:commentRangeStart w:id="3"/>
      <w:r>
        <w:t>aplikaciju</w:t>
      </w:r>
      <w:commentRangeEnd w:id="3"/>
      <w:r w:rsidR="009255A3">
        <w:rPr>
          <w:rStyle w:val="CommentReference"/>
        </w:rPr>
        <w:commentReference w:id="3"/>
      </w:r>
      <w:r>
        <w:t>. </w:t>
      </w:r>
    </w:p>
    <w:p w14:paraId="68A7109A" w14:textId="77777777" w:rsidR="00737380" w:rsidRDefault="00737380" w:rsidP="00737380"/>
    <w:p w14:paraId="6C34E319" w14:textId="77777777" w:rsidR="00737380" w:rsidRDefault="00737380" w:rsidP="00737380">
      <w:r>
        <w:rPr>
          <w:b/>
          <w:bCs/>
        </w:rPr>
        <w:t>Nacin 2:</w:t>
      </w:r>
    </w:p>
    <w:p w14:paraId="43F9194A" w14:textId="77777777" w:rsidR="00737380" w:rsidRDefault="00737380" w:rsidP="00737380">
      <w:r>
        <w:t xml:space="preserve">- </w:t>
      </w:r>
      <w:proofErr w:type="gramStart"/>
      <w:r>
        <w:t>na</w:t>
      </w:r>
      <w:proofErr w:type="gramEnd"/>
      <w:r>
        <w:t xml:space="preserve"> svaki kik na saju, koji zahteva prikaz proizvoda na bilo koji nacin (90% slucaja korsicenja), pozivamo web servis i bazu koja koja nije sastavni deo web aplikacije, nemaju istu arhitekturu itd, kako bismo dobili info o trenutnom stanju </w:t>
      </w:r>
      <w:commentRangeStart w:id="4"/>
      <w:r>
        <w:t>zaliha</w:t>
      </w:r>
      <w:commentRangeEnd w:id="4"/>
      <w:r w:rsidR="009255A3">
        <w:rPr>
          <w:rStyle w:val="CommentReference"/>
        </w:rPr>
        <w:commentReference w:id="4"/>
      </w:r>
      <w:r>
        <w:t>.</w:t>
      </w:r>
    </w:p>
    <w:p w14:paraId="464BF23E" w14:textId="77777777" w:rsidR="00737380" w:rsidRDefault="00737380" w:rsidP="00737380">
      <w:r>
        <w:t xml:space="preserve">- </w:t>
      </w:r>
      <w:proofErr w:type="gramStart"/>
      <w:r>
        <w:t>ovo</w:t>
      </w:r>
      <w:proofErr w:type="gramEnd"/>
      <w:r>
        <w:t xml:space="preserve"> bi znacilo, da kada neko klikne, mi pored interne obrade, moramo da idemo do web servisa i pitamo dodatno webservis. </w:t>
      </w:r>
      <w:proofErr w:type="gramStart"/>
      <w:r>
        <w:t>ovo</w:t>
      </w:r>
      <w:proofErr w:type="gramEnd"/>
      <w:r>
        <w:t xml:space="preserve"> znaci dosta vise opterecenje ERP sistema, ovo znaci dosta vise opterecenja web </w:t>
      </w:r>
      <w:commentRangeStart w:id="5"/>
      <w:r>
        <w:t>aplikacije</w:t>
      </w:r>
      <w:commentRangeEnd w:id="5"/>
      <w:r w:rsidR="009255A3">
        <w:rPr>
          <w:rStyle w:val="CommentReference"/>
        </w:rPr>
        <w:commentReference w:id="5"/>
      </w:r>
    </w:p>
    <w:p w14:paraId="6A98FD80" w14:textId="77777777" w:rsidR="00737380" w:rsidRDefault="00737380" w:rsidP="00737380"/>
    <w:p w14:paraId="0A42148F" w14:textId="77777777" w:rsidR="00737380" w:rsidRDefault="00737380" w:rsidP="00737380">
      <w:r>
        <w:lastRenderedPageBreak/>
        <w:t xml:space="preserve">- </w:t>
      </w:r>
      <w:proofErr w:type="gramStart"/>
      <w:r>
        <w:t>mana</w:t>
      </w:r>
      <w:proofErr w:type="gramEnd"/>
      <w:r>
        <w:t xml:space="preserve"> ovog nacina rada, je to sto bi sistem sigurno dosta sporije radio, morali bismo da radimo takodje i interne izmene na samoj aplikaciji sto je karakteristican slucaj i praka ne govori da treba na taj nacin da se radi (u domenu u kojem smo mi do sada radili i pratili svetska resenja). </w:t>
      </w:r>
      <w:proofErr w:type="gramStart"/>
      <w:r>
        <w:t>kupac</w:t>
      </w:r>
      <w:proofErr w:type="gramEnd"/>
      <w:r>
        <w:t xml:space="preserve"> bi sigurno osetio da sistem radi sporije, takodje zbog ovakvog nacina rada morali bismo da budemo uskraceni za odredjene informacije koje bismo mogli da dodatno prikazemo kupcu kao sto je npr broj dostupnih razlicitih proizvoda po kategorijama, filterima </w:t>
      </w:r>
      <w:commentRangeStart w:id="6"/>
      <w:r>
        <w:t>itd</w:t>
      </w:r>
      <w:commentRangeEnd w:id="6"/>
      <w:r w:rsidR="009255A3">
        <w:rPr>
          <w:rStyle w:val="CommentReference"/>
        </w:rPr>
        <w:commentReference w:id="6"/>
      </w:r>
      <w:r>
        <w:t>. </w:t>
      </w:r>
    </w:p>
    <w:p w14:paraId="241B6B7F" w14:textId="77777777" w:rsidR="00737380" w:rsidRDefault="00737380" w:rsidP="00737380">
      <w:r>
        <w:t xml:space="preserve">- </w:t>
      </w:r>
      <w:proofErr w:type="gramStart"/>
      <w:r>
        <w:t>prednost</w:t>
      </w:r>
      <w:proofErr w:type="gramEnd"/>
      <w:r>
        <w:t xml:space="preserve"> ovog resenja je sto bi uvek imali tacno stanje </w:t>
      </w:r>
      <w:commentRangeStart w:id="7"/>
      <w:r>
        <w:t>zaliha</w:t>
      </w:r>
      <w:commentRangeEnd w:id="7"/>
      <w:r w:rsidR="009255A3">
        <w:rPr>
          <w:rStyle w:val="CommentReference"/>
        </w:rPr>
        <w:commentReference w:id="7"/>
      </w:r>
      <w:r>
        <w:t>. </w:t>
      </w:r>
    </w:p>
    <w:p w14:paraId="4AF7ADCB" w14:textId="77777777" w:rsidR="00737380" w:rsidRDefault="00737380" w:rsidP="00737380">
      <w:r>
        <w:t xml:space="preserve">Nadam se da sam uspeo da donekle priblizm problem i mogucnosti </w:t>
      </w:r>
      <w:proofErr w:type="gramStart"/>
      <w:r>
        <w:t>sa</w:t>
      </w:r>
      <w:proofErr w:type="gramEnd"/>
      <w:r>
        <w:t xml:space="preserve"> kojima raspolazemo. Ostaje da se donese odluka kojim bismo putem isli, i jedno i drugo jesu resenja, treba videti sta je optimalnije. </w:t>
      </w:r>
    </w:p>
    <w:p w14:paraId="1AD3299A" w14:textId="77777777" w:rsidR="00737380" w:rsidRDefault="00737380" w:rsidP="00737380"/>
    <w:p w14:paraId="31EFBF28" w14:textId="77777777" w:rsidR="00737380" w:rsidRDefault="00737380" w:rsidP="00737380">
      <w:r>
        <w:t>Sve ostalo je manje vise jasno, odredjene stvari bismo naravno dodatno razjasnili kroz samu fazu procesa projektovanja i izrade projektne dokumentacije. </w:t>
      </w:r>
    </w:p>
    <w:p w14:paraId="55851C93" w14:textId="77777777" w:rsidR="00737380" w:rsidRDefault="00737380" w:rsidP="00737380">
      <w:r>
        <w:t xml:space="preserve">Molim da me dopunite, </w:t>
      </w:r>
      <w:proofErr w:type="gramStart"/>
      <w:r>
        <w:t>ili</w:t>
      </w:r>
      <w:proofErr w:type="gramEnd"/>
      <w:r>
        <w:t xml:space="preserve"> dodatno pitate ako sam nesto propustio da napomenem ili objasnim. </w:t>
      </w:r>
    </w:p>
    <w:p w14:paraId="6EA61255" w14:textId="77777777" w:rsidR="00737380" w:rsidRDefault="00737380" w:rsidP="00737380">
      <w:pPr>
        <w:rPr>
          <w:b/>
          <w:sz w:val="44"/>
          <w:szCs w:val="44"/>
        </w:rPr>
      </w:pPr>
    </w:p>
    <w:p w14:paraId="741A4C66" w14:textId="77777777" w:rsidR="00737380" w:rsidRPr="006E7AD6" w:rsidRDefault="00737380" w:rsidP="00737380">
      <w:pPr>
        <w:pStyle w:val="ListParagraph"/>
        <w:numPr>
          <w:ilvl w:val="0"/>
          <w:numId w:val="3"/>
        </w:numPr>
        <w:rPr>
          <w:b/>
          <w:sz w:val="36"/>
          <w:szCs w:val="36"/>
        </w:rPr>
      </w:pPr>
      <w:r w:rsidRPr="006E7AD6">
        <w:rPr>
          <w:b/>
          <w:sz w:val="36"/>
          <w:szCs w:val="36"/>
          <w:u w:val="single"/>
        </w:rPr>
        <w:t>Iz ponude</w:t>
      </w:r>
      <w:r w:rsidRPr="00737380">
        <w:rPr>
          <w:b/>
          <w:sz w:val="36"/>
          <w:szCs w:val="36"/>
        </w:rPr>
        <w:t>:</w:t>
      </w:r>
    </w:p>
    <w:p w14:paraId="2FF1D945" w14:textId="77777777" w:rsidR="006E7AD6" w:rsidRDefault="006E7AD6" w:rsidP="006E7AD6">
      <w:pPr>
        <w:pStyle w:val="Default"/>
        <w:rPr>
          <w:rFonts w:ascii="Calibri" w:hAnsi="Calibri" w:cs="Calibri"/>
          <w:b/>
        </w:rPr>
      </w:pPr>
    </w:p>
    <w:p w14:paraId="6C28FB6A" w14:textId="77777777" w:rsidR="006E7AD6" w:rsidRPr="006E7AD6" w:rsidRDefault="0034433F" w:rsidP="006E7AD6">
      <w:pPr>
        <w:pStyle w:val="Default"/>
        <w:rPr>
          <w:rFonts w:ascii="Calibri" w:hAnsi="Calibri" w:cs="Calibri"/>
          <w:b/>
        </w:rPr>
      </w:pPr>
      <w:r>
        <w:rPr>
          <w:rFonts w:ascii="Calibri" w:hAnsi="Calibri" w:cs="Calibri"/>
          <w:b/>
        </w:rPr>
        <w:t>Izrada web servisa za povezivanje</w:t>
      </w:r>
      <w:r w:rsidR="006E7AD6" w:rsidRPr="006E7AD6">
        <w:rPr>
          <w:rFonts w:ascii="Calibri" w:hAnsi="Calibri" w:cs="Calibri"/>
          <w:b/>
        </w:rPr>
        <w:t xml:space="preserve"> </w:t>
      </w:r>
      <w:proofErr w:type="gramStart"/>
      <w:r w:rsidR="006E7AD6" w:rsidRPr="006E7AD6">
        <w:rPr>
          <w:rFonts w:ascii="Calibri" w:hAnsi="Calibri" w:cs="Calibri"/>
          <w:b/>
        </w:rPr>
        <w:t>sa</w:t>
      </w:r>
      <w:proofErr w:type="gramEnd"/>
      <w:r w:rsidR="006E7AD6" w:rsidRPr="006E7AD6">
        <w:rPr>
          <w:rFonts w:ascii="Calibri" w:hAnsi="Calibri" w:cs="Calibri"/>
          <w:b/>
        </w:rPr>
        <w:t xml:space="preserve"> ERP-om:</w:t>
      </w:r>
    </w:p>
    <w:p w14:paraId="7B41F90E" w14:textId="77777777" w:rsidR="006E7AD6" w:rsidRDefault="006E7AD6" w:rsidP="006E7AD6">
      <w:pPr>
        <w:pStyle w:val="Default"/>
        <w:rPr>
          <w:rFonts w:ascii="Calibri" w:hAnsi="Calibri" w:cs="Calibri"/>
        </w:rPr>
      </w:pPr>
    </w:p>
    <w:p w14:paraId="2CFC8F7D" w14:textId="77777777" w:rsidR="006E7AD6" w:rsidRPr="00A925F1" w:rsidRDefault="006E7AD6" w:rsidP="006E7AD6">
      <w:pPr>
        <w:pStyle w:val="Default"/>
        <w:numPr>
          <w:ilvl w:val="0"/>
          <w:numId w:val="4"/>
        </w:numPr>
        <w:spacing w:after="19"/>
        <w:rPr>
          <w:rFonts w:ascii="Calibri" w:hAnsi="Calibri" w:cs="Calibri"/>
        </w:rPr>
      </w:pPr>
      <w:r w:rsidRPr="00A925F1">
        <w:rPr>
          <w:rFonts w:ascii="Calibri" w:hAnsi="Calibri" w:cs="Calibri"/>
        </w:rPr>
        <w:t xml:space="preserve">razmena lagera (lista magacina, lista kataloga, lista proizvoda koji spadaju u odredjeni katalog, lista rastera, lista proizvoda, lista atributa, lista vrednosti atributa, lista atributa koji su vezani </w:t>
      </w:r>
      <w:r>
        <w:rPr>
          <w:rFonts w:ascii="Calibri" w:hAnsi="Calibri" w:cs="Calibri"/>
        </w:rPr>
        <w:t xml:space="preserve">za </w:t>
      </w:r>
      <w:r w:rsidRPr="00A925F1">
        <w:rPr>
          <w:rFonts w:ascii="Calibri" w:hAnsi="Calibri" w:cs="Calibri"/>
        </w:rPr>
        <w:t xml:space="preserve">proizvode, dostupne količine proizvoda po veličinama, cenovnik </w:t>
      </w:r>
      <w:commentRangeStart w:id="8"/>
      <w:r w:rsidRPr="00A925F1">
        <w:rPr>
          <w:rFonts w:ascii="Calibri" w:hAnsi="Calibri" w:cs="Calibri"/>
        </w:rPr>
        <w:t>proizvoda</w:t>
      </w:r>
      <w:commentRangeEnd w:id="8"/>
      <w:r w:rsidR="009255A3">
        <w:rPr>
          <w:rStyle w:val="CommentReference"/>
          <w:rFonts w:asciiTheme="minorHAnsi" w:eastAsiaTheme="minorHAnsi" w:hAnsiTheme="minorHAnsi" w:cstheme="minorBidi"/>
          <w:color w:val="auto"/>
        </w:rPr>
        <w:commentReference w:id="8"/>
      </w:r>
      <w:r w:rsidRPr="00A925F1">
        <w:rPr>
          <w:rFonts w:ascii="Calibri" w:hAnsi="Calibri" w:cs="Calibri"/>
        </w:rPr>
        <w:t xml:space="preserve">) </w:t>
      </w:r>
    </w:p>
    <w:p w14:paraId="70197C8F" w14:textId="77777777" w:rsidR="006E7AD6" w:rsidRPr="00A925F1" w:rsidRDefault="006E7AD6" w:rsidP="006E7AD6">
      <w:pPr>
        <w:pStyle w:val="Default"/>
        <w:numPr>
          <w:ilvl w:val="0"/>
          <w:numId w:val="4"/>
        </w:numPr>
        <w:spacing w:after="19"/>
        <w:rPr>
          <w:rFonts w:ascii="Calibri" w:hAnsi="Calibri" w:cs="Calibri"/>
        </w:rPr>
      </w:pPr>
      <w:r w:rsidRPr="00A925F1">
        <w:rPr>
          <w:rFonts w:ascii="Calibri" w:hAnsi="Calibri" w:cs="Calibri"/>
        </w:rPr>
        <w:t xml:space="preserve">generisanje </w:t>
      </w:r>
      <w:commentRangeStart w:id="9"/>
      <w:r w:rsidRPr="00A925F1">
        <w:rPr>
          <w:rFonts w:ascii="Calibri" w:hAnsi="Calibri" w:cs="Calibri"/>
        </w:rPr>
        <w:t>fakture</w:t>
      </w:r>
      <w:commentRangeEnd w:id="9"/>
      <w:r w:rsidR="009255A3">
        <w:rPr>
          <w:rStyle w:val="CommentReference"/>
          <w:rFonts w:asciiTheme="minorHAnsi" w:eastAsiaTheme="minorHAnsi" w:hAnsiTheme="minorHAnsi" w:cstheme="minorBidi"/>
          <w:color w:val="auto"/>
        </w:rPr>
        <w:commentReference w:id="9"/>
      </w:r>
      <w:r w:rsidRPr="00A925F1">
        <w:rPr>
          <w:rFonts w:ascii="Calibri" w:hAnsi="Calibri" w:cs="Calibri"/>
        </w:rPr>
        <w:t xml:space="preserve"> </w:t>
      </w:r>
    </w:p>
    <w:p w14:paraId="1CCC6519" w14:textId="77777777" w:rsidR="006E7AD6" w:rsidRPr="00A925F1" w:rsidRDefault="006E7AD6" w:rsidP="006E7AD6">
      <w:pPr>
        <w:pStyle w:val="Default"/>
        <w:numPr>
          <w:ilvl w:val="0"/>
          <w:numId w:val="4"/>
        </w:numPr>
        <w:spacing w:after="19"/>
        <w:rPr>
          <w:rFonts w:ascii="Calibri" w:hAnsi="Calibri" w:cs="Calibri"/>
        </w:rPr>
      </w:pPr>
      <w:r w:rsidRPr="00A925F1">
        <w:rPr>
          <w:rFonts w:ascii="Calibri" w:hAnsi="Calibri" w:cs="Calibri"/>
        </w:rPr>
        <w:t xml:space="preserve">razmena potrebnih informacija za vodjenje procesa rada kao adapter koji pokreće </w:t>
      </w:r>
      <w:r w:rsidRPr="008955F5">
        <w:rPr>
          <w:rFonts w:ascii="Calibri" w:hAnsi="Calibri" w:cs="Calibri"/>
          <w:color w:val="auto"/>
        </w:rPr>
        <w:t xml:space="preserve">Cron </w:t>
      </w:r>
      <w:r w:rsidRPr="00A925F1">
        <w:rPr>
          <w:rFonts w:ascii="Calibri" w:hAnsi="Calibri" w:cs="Calibri"/>
        </w:rPr>
        <w:t xml:space="preserve">u predefinisano </w:t>
      </w:r>
      <w:commentRangeStart w:id="10"/>
      <w:r w:rsidRPr="00A925F1">
        <w:rPr>
          <w:rFonts w:ascii="Calibri" w:hAnsi="Calibri" w:cs="Calibri"/>
        </w:rPr>
        <w:t>vreme</w:t>
      </w:r>
      <w:commentRangeEnd w:id="10"/>
      <w:r w:rsidR="009255A3">
        <w:rPr>
          <w:rStyle w:val="CommentReference"/>
          <w:rFonts w:asciiTheme="minorHAnsi" w:eastAsiaTheme="minorHAnsi" w:hAnsiTheme="minorHAnsi" w:cstheme="minorBidi"/>
          <w:color w:val="auto"/>
        </w:rPr>
        <w:commentReference w:id="10"/>
      </w:r>
      <w:r w:rsidRPr="00A925F1">
        <w:rPr>
          <w:rFonts w:ascii="Calibri" w:hAnsi="Calibri" w:cs="Calibri"/>
        </w:rPr>
        <w:t xml:space="preserve"> </w:t>
      </w:r>
    </w:p>
    <w:p w14:paraId="684F4054" w14:textId="77777777" w:rsidR="006E7AD6" w:rsidRPr="00A925F1" w:rsidRDefault="006E7AD6" w:rsidP="006E7AD6">
      <w:pPr>
        <w:pStyle w:val="Default"/>
        <w:numPr>
          <w:ilvl w:val="0"/>
          <w:numId w:val="4"/>
        </w:numPr>
        <w:rPr>
          <w:rFonts w:ascii="Calibri" w:hAnsi="Calibri" w:cs="Calibri"/>
        </w:rPr>
      </w:pPr>
      <w:r w:rsidRPr="00A925F1">
        <w:rPr>
          <w:rFonts w:ascii="Calibri" w:hAnsi="Calibri" w:cs="Calibri"/>
        </w:rPr>
        <w:t xml:space="preserve">automatsko ažuriranje stanja + opcija za ručno </w:t>
      </w:r>
      <w:commentRangeStart w:id="12"/>
      <w:r w:rsidRPr="00A925F1">
        <w:rPr>
          <w:rFonts w:ascii="Calibri" w:hAnsi="Calibri" w:cs="Calibri"/>
        </w:rPr>
        <w:t>ažuriranje</w:t>
      </w:r>
      <w:commentRangeEnd w:id="12"/>
      <w:r w:rsidR="009255A3">
        <w:rPr>
          <w:rStyle w:val="CommentReference"/>
          <w:rFonts w:asciiTheme="minorHAnsi" w:eastAsiaTheme="minorHAnsi" w:hAnsiTheme="minorHAnsi" w:cstheme="minorBidi"/>
          <w:color w:val="auto"/>
        </w:rPr>
        <w:commentReference w:id="12"/>
      </w:r>
      <w:r w:rsidRPr="00A925F1">
        <w:rPr>
          <w:rFonts w:ascii="Calibri" w:hAnsi="Calibri" w:cs="Calibri"/>
        </w:rPr>
        <w:t xml:space="preserve"> </w:t>
      </w:r>
    </w:p>
    <w:p w14:paraId="4363C4F6" w14:textId="77777777" w:rsidR="00737380" w:rsidRPr="00737380" w:rsidRDefault="00737380" w:rsidP="00737380">
      <w:pPr>
        <w:rPr>
          <w:b/>
          <w:sz w:val="36"/>
          <w:szCs w:val="36"/>
        </w:rPr>
      </w:pPr>
    </w:p>
    <w:p w14:paraId="6587E12A" w14:textId="77777777" w:rsidR="00737380" w:rsidRPr="00737380" w:rsidRDefault="00737380" w:rsidP="00737380">
      <w:pPr>
        <w:rPr>
          <w:b/>
          <w:sz w:val="44"/>
          <w:szCs w:val="44"/>
        </w:rPr>
      </w:pPr>
    </w:p>
    <w:sectPr w:rsidR="00737380" w:rsidRPr="0073738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Nikola" w:date="2017-02-08T20:03:00Z" w:initials="N">
    <w:p w14:paraId="32E1ED24" w14:textId="77777777" w:rsidR="009255A3" w:rsidRDefault="009255A3">
      <w:pPr>
        <w:pStyle w:val="CommentText"/>
      </w:pPr>
      <w:r>
        <w:rPr>
          <w:rStyle w:val="CommentReference"/>
        </w:rPr>
        <w:annotationRef/>
      </w:r>
      <w:r>
        <w:t>Pitanje za Darex</w:t>
      </w:r>
    </w:p>
  </w:comment>
  <w:comment w:id="1" w:author="Nikola" w:date="2017-02-08T20:04:00Z" w:initials="N">
    <w:p w14:paraId="20534078" w14:textId="77777777" w:rsidR="009255A3" w:rsidRDefault="009255A3">
      <w:pPr>
        <w:pStyle w:val="CommentText"/>
      </w:pPr>
      <w:r>
        <w:rPr>
          <w:rStyle w:val="CommentReference"/>
        </w:rPr>
        <w:annotationRef/>
      </w:r>
      <w:r>
        <w:t>Pitanje za Darex</w:t>
      </w:r>
    </w:p>
  </w:comment>
  <w:comment w:id="2" w:author="Nikola" w:date="2017-02-08T20:04:00Z" w:initials="N">
    <w:p w14:paraId="34DCEC86" w14:textId="77777777" w:rsidR="009255A3" w:rsidRDefault="009255A3">
      <w:pPr>
        <w:pStyle w:val="CommentText"/>
      </w:pPr>
      <w:r>
        <w:rPr>
          <w:rStyle w:val="CommentReference"/>
        </w:rPr>
        <w:annotationRef/>
      </w:r>
      <w:r>
        <w:t>OK</w:t>
      </w:r>
    </w:p>
  </w:comment>
  <w:comment w:id="3" w:author="Nikola" w:date="2017-02-08T20:05:00Z" w:initials="N">
    <w:p w14:paraId="1A6A9B9C" w14:textId="77777777" w:rsidR="009255A3" w:rsidRDefault="009255A3">
      <w:pPr>
        <w:pStyle w:val="CommentText"/>
      </w:pPr>
      <w:r>
        <w:rPr>
          <w:rStyle w:val="CommentReference"/>
        </w:rPr>
        <w:annotationRef/>
      </w:r>
      <w:r>
        <w:t>Plemenito</w:t>
      </w:r>
    </w:p>
  </w:comment>
  <w:comment w:id="4" w:author="Nikola" w:date="2017-02-08T20:05:00Z" w:initials="N">
    <w:p w14:paraId="06E07BBA" w14:textId="77777777" w:rsidR="009255A3" w:rsidRDefault="009255A3">
      <w:pPr>
        <w:pStyle w:val="CommentText"/>
      </w:pPr>
      <w:r>
        <w:rPr>
          <w:rStyle w:val="CommentReference"/>
        </w:rPr>
        <w:annotationRef/>
      </w:r>
      <w:r>
        <w:t>Pitanje za Darex</w:t>
      </w:r>
    </w:p>
  </w:comment>
  <w:comment w:id="5" w:author="Nikola" w:date="2017-02-08T20:05:00Z" w:initials="N">
    <w:p w14:paraId="6CF7500E" w14:textId="77777777" w:rsidR="009255A3" w:rsidRDefault="009255A3">
      <w:pPr>
        <w:pStyle w:val="CommentText"/>
      </w:pPr>
      <w:r>
        <w:rPr>
          <w:rStyle w:val="CommentReference"/>
        </w:rPr>
        <w:annotationRef/>
      </w:r>
      <w:r>
        <w:t>Da</w:t>
      </w:r>
    </w:p>
  </w:comment>
  <w:comment w:id="6" w:author="Nikola" w:date="2017-02-08T20:06:00Z" w:initials="N">
    <w:p w14:paraId="66C71FD8" w14:textId="77777777" w:rsidR="009255A3" w:rsidRDefault="009255A3">
      <w:pPr>
        <w:pStyle w:val="CommentText"/>
      </w:pPr>
      <w:r>
        <w:rPr>
          <w:rStyle w:val="CommentReference"/>
        </w:rPr>
        <w:annotationRef/>
      </w:r>
      <w:r>
        <w:t xml:space="preserve">Defacto su iskusniji od mene u ovome. Ne mogu da prigovorim na ovo. </w:t>
      </w:r>
    </w:p>
  </w:comment>
  <w:comment w:id="7" w:author="Nikola" w:date="2017-02-08T20:06:00Z" w:initials="N">
    <w:p w14:paraId="001D9DEE" w14:textId="77777777" w:rsidR="009255A3" w:rsidRDefault="009255A3">
      <w:pPr>
        <w:pStyle w:val="CommentText"/>
      </w:pPr>
      <w:r>
        <w:rPr>
          <w:rStyle w:val="CommentReference"/>
        </w:rPr>
        <w:annotationRef/>
      </w:r>
      <w:r>
        <w:t>Da</w:t>
      </w:r>
    </w:p>
  </w:comment>
  <w:comment w:id="8" w:author="Nikola" w:date="2017-02-08T20:07:00Z" w:initials="N">
    <w:p w14:paraId="0B405BA0" w14:textId="77777777" w:rsidR="009255A3" w:rsidRDefault="009255A3">
      <w:pPr>
        <w:pStyle w:val="CommentText"/>
      </w:pPr>
      <w:r>
        <w:rPr>
          <w:rStyle w:val="CommentReference"/>
        </w:rPr>
        <w:annotationRef/>
      </w:r>
      <w:r>
        <w:t xml:space="preserve">Što s tiče proizvoda, moslim da može da se razišlja </w:t>
      </w:r>
      <w:proofErr w:type="gramStart"/>
      <w:r>
        <w:t>sve  o</w:t>
      </w:r>
      <w:proofErr w:type="gramEnd"/>
      <w:r>
        <w:t xml:space="preserve"> prozvodu da se dobije u jednom redu a ne kao posebne liste.</w:t>
      </w:r>
    </w:p>
  </w:comment>
  <w:comment w:id="9" w:author="Nikola" w:date="2017-02-08T20:07:00Z" w:initials="N">
    <w:p w14:paraId="3F07CA64" w14:textId="77777777" w:rsidR="009255A3" w:rsidRDefault="009255A3">
      <w:pPr>
        <w:pStyle w:val="CommentText"/>
      </w:pPr>
      <w:r>
        <w:rPr>
          <w:rStyle w:val="CommentReference"/>
        </w:rPr>
        <w:annotationRef/>
      </w:r>
      <w:r>
        <w:t>Da</w:t>
      </w:r>
    </w:p>
  </w:comment>
  <w:comment w:id="10" w:author="Nikola" w:date="2017-02-08T20:08:00Z" w:initials="N">
    <w:p w14:paraId="28EC2833" w14:textId="77777777" w:rsidR="009255A3" w:rsidRDefault="009255A3">
      <w:pPr>
        <w:pStyle w:val="CommentText"/>
      </w:pPr>
      <w:r>
        <w:rPr>
          <w:rStyle w:val="CommentReference"/>
        </w:rPr>
        <w:annotationRef/>
      </w:r>
      <w:r>
        <w:t>Ako se dobro sećam, cron je ono što windows naziva job-om. Ako sam u pravu, ne znam koje informacije bi ja mogao tu da dostavim da bi “vodili procees”.</w:t>
      </w:r>
      <w:bookmarkStart w:id="11" w:name="_GoBack"/>
      <w:bookmarkEnd w:id="11"/>
    </w:p>
  </w:comment>
  <w:comment w:id="12" w:author="Nikola" w:date="2017-02-08T20:07:00Z" w:initials="N">
    <w:p w14:paraId="06CEFAD5" w14:textId="77777777" w:rsidR="009255A3" w:rsidRDefault="009255A3">
      <w:pPr>
        <w:pStyle w:val="CommentText"/>
      </w:pPr>
      <w:r>
        <w:rPr>
          <w:rStyle w:val="CommentReference"/>
        </w:rPr>
        <w:annotationRef/>
      </w:r>
      <w:r>
        <w:t>Stanja čega, zalih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E1ED24" w15:done="0"/>
  <w15:commentEx w15:paraId="20534078" w15:done="0"/>
  <w15:commentEx w15:paraId="34DCEC86" w15:done="0"/>
  <w15:commentEx w15:paraId="1A6A9B9C" w15:done="0"/>
  <w15:commentEx w15:paraId="06E07BBA" w15:done="0"/>
  <w15:commentEx w15:paraId="6CF7500E" w15:done="0"/>
  <w15:commentEx w15:paraId="66C71FD8" w15:done="0"/>
  <w15:commentEx w15:paraId="001D9DEE" w15:done="0"/>
  <w15:commentEx w15:paraId="0B405BA0" w15:done="0"/>
  <w15:commentEx w15:paraId="3F07CA64" w15:done="0"/>
  <w15:commentEx w15:paraId="28EC2833" w15:done="0"/>
  <w15:commentEx w15:paraId="06CEFAD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117C6A"/>
    <w:multiLevelType w:val="hybridMultilevel"/>
    <w:tmpl w:val="E5B85378"/>
    <w:lvl w:ilvl="0" w:tplc="128016C4">
      <w:start w:val="1"/>
      <w:numFmt w:val="bullet"/>
      <w:lvlText w:val=""/>
      <w:lvlJc w:val="left"/>
      <w:pPr>
        <w:ind w:left="1080" w:hanging="360"/>
      </w:pPr>
      <w:rPr>
        <w:rFonts w:ascii="Symbol" w:eastAsia="Calibri" w:hAnsi="Symbol"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C921AF6"/>
    <w:multiLevelType w:val="hybridMultilevel"/>
    <w:tmpl w:val="92A4FFA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445E98"/>
    <w:multiLevelType w:val="hybridMultilevel"/>
    <w:tmpl w:val="AC2489D2"/>
    <w:lvl w:ilvl="0" w:tplc="6422C55A">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74F5CDD"/>
    <w:multiLevelType w:val="hybridMultilevel"/>
    <w:tmpl w:val="9EF80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ikola">
    <w15:presenceInfo w15:providerId="None" w15:userId="Nik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1NjS0sLSzNzcyNTUyUdpeDU4uLM/DyQAsNaAB8jI3UsAAAA"/>
  </w:docVars>
  <w:rsids>
    <w:rsidRoot w:val="00737380"/>
    <w:rsid w:val="0034433F"/>
    <w:rsid w:val="005437F6"/>
    <w:rsid w:val="006E7AD6"/>
    <w:rsid w:val="00737380"/>
    <w:rsid w:val="00925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6C49D"/>
  <w15:docId w15:val="{7414EAF2-1A02-4008-93C2-8BC55AA0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7380"/>
    <w:pPr>
      <w:ind w:left="720"/>
      <w:contextualSpacing/>
    </w:pPr>
  </w:style>
  <w:style w:type="paragraph" w:customStyle="1" w:styleId="Default">
    <w:name w:val="Default"/>
    <w:rsid w:val="006E7AD6"/>
    <w:pPr>
      <w:autoSpaceDE w:val="0"/>
      <w:autoSpaceDN w:val="0"/>
      <w:adjustRightInd w:val="0"/>
      <w:spacing w:after="0" w:line="240" w:lineRule="auto"/>
    </w:pPr>
    <w:rPr>
      <w:rFonts w:ascii="Tahoma" w:eastAsia="Calibri" w:hAnsi="Tahoma" w:cs="Tahoma"/>
      <w:color w:val="000000"/>
      <w:sz w:val="24"/>
      <w:szCs w:val="24"/>
    </w:rPr>
  </w:style>
  <w:style w:type="character" w:styleId="CommentReference">
    <w:name w:val="annotation reference"/>
    <w:basedOn w:val="DefaultParagraphFont"/>
    <w:uiPriority w:val="99"/>
    <w:semiHidden/>
    <w:unhideWhenUsed/>
    <w:rsid w:val="009255A3"/>
    <w:rPr>
      <w:sz w:val="16"/>
      <w:szCs w:val="16"/>
    </w:rPr>
  </w:style>
  <w:style w:type="paragraph" w:styleId="CommentText">
    <w:name w:val="annotation text"/>
    <w:basedOn w:val="Normal"/>
    <w:link w:val="CommentTextChar"/>
    <w:uiPriority w:val="99"/>
    <w:semiHidden/>
    <w:unhideWhenUsed/>
    <w:rsid w:val="009255A3"/>
    <w:pPr>
      <w:spacing w:line="240" w:lineRule="auto"/>
    </w:pPr>
    <w:rPr>
      <w:sz w:val="20"/>
      <w:szCs w:val="20"/>
    </w:rPr>
  </w:style>
  <w:style w:type="character" w:customStyle="1" w:styleId="CommentTextChar">
    <w:name w:val="Comment Text Char"/>
    <w:basedOn w:val="DefaultParagraphFont"/>
    <w:link w:val="CommentText"/>
    <w:uiPriority w:val="99"/>
    <w:semiHidden/>
    <w:rsid w:val="009255A3"/>
    <w:rPr>
      <w:sz w:val="20"/>
      <w:szCs w:val="20"/>
    </w:rPr>
  </w:style>
  <w:style w:type="paragraph" w:styleId="CommentSubject">
    <w:name w:val="annotation subject"/>
    <w:basedOn w:val="CommentText"/>
    <w:next w:val="CommentText"/>
    <w:link w:val="CommentSubjectChar"/>
    <w:uiPriority w:val="99"/>
    <w:semiHidden/>
    <w:unhideWhenUsed/>
    <w:rsid w:val="009255A3"/>
    <w:rPr>
      <w:b/>
      <w:bCs/>
    </w:rPr>
  </w:style>
  <w:style w:type="character" w:customStyle="1" w:styleId="CommentSubjectChar">
    <w:name w:val="Comment Subject Char"/>
    <w:basedOn w:val="CommentTextChar"/>
    <w:link w:val="CommentSubject"/>
    <w:uiPriority w:val="99"/>
    <w:semiHidden/>
    <w:rsid w:val="009255A3"/>
    <w:rPr>
      <w:b/>
      <w:bCs/>
      <w:sz w:val="20"/>
      <w:szCs w:val="20"/>
    </w:rPr>
  </w:style>
  <w:style w:type="paragraph" w:styleId="BalloonText">
    <w:name w:val="Balloon Text"/>
    <w:basedOn w:val="Normal"/>
    <w:link w:val="BalloonTextChar"/>
    <w:uiPriority w:val="99"/>
    <w:semiHidden/>
    <w:unhideWhenUsed/>
    <w:rsid w:val="009255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5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5907592">
      <w:bodyDiv w:val="1"/>
      <w:marLeft w:val="0"/>
      <w:marRight w:val="0"/>
      <w:marTop w:val="0"/>
      <w:marBottom w:val="0"/>
      <w:divBdr>
        <w:top w:val="none" w:sz="0" w:space="0" w:color="auto"/>
        <w:left w:val="none" w:sz="0" w:space="0" w:color="auto"/>
        <w:bottom w:val="none" w:sz="0" w:space="0" w:color="auto"/>
        <w:right w:val="none" w:sz="0" w:space="0" w:color="auto"/>
      </w:divBdr>
    </w:div>
    <w:div w:id="1533959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28</Words>
  <Characters>472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ola Susic</dc:creator>
  <cp:lastModifiedBy>Nikola</cp:lastModifiedBy>
  <cp:revision>2</cp:revision>
  <dcterms:created xsi:type="dcterms:W3CDTF">2017-02-08T19:09:00Z</dcterms:created>
  <dcterms:modified xsi:type="dcterms:W3CDTF">2017-02-08T19:09:00Z</dcterms:modified>
</cp:coreProperties>
</file>